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uiza Pelszyn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uiz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lszyn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 Michael Ct Lake Zurich, IL, USA 6004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zluiza@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225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6/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